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D886F" w14:textId="77777777" w:rsidR="0058191D" w:rsidRDefault="0058191D" w:rsidP="0058191D">
      <w:pPr>
        <w:spacing w:line="360" w:lineRule="auto"/>
        <w:jc w:val="center"/>
        <w:outlineLvl w:val="2"/>
        <w:rPr>
          <w:rFonts w:asciiTheme="majorHAnsi" w:eastAsia="Arial" w:hAnsiTheme="majorHAnsi" w:cstheme="majorHAnsi"/>
          <w:b/>
          <w:bCs/>
          <w:color w:val="auto"/>
          <w:sz w:val="22"/>
          <w:szCs w:val="24"/>
        </w:rPr>
      </w:pPr>
    </w:p>
    <w:p w14:paraId="1C662AFC" w14:textId="251F442C" w:rsidR="0058191D" w:rsidRDefault="00FA13C5" w:rsidP="0058191D">
      <w:pPr>
        <w:spacing w:line="240" w:lineRule="auto"/>
        <w:jc w:val="center"/>
        <w:rPr>
          <w:rFonts w:ascii="Arial" w:eastAsia="Arial" w:hAnsi="Arial" w:cs="Arial"/>
          <w:b/>
          <w:sz w:val="22"/>
        </w:rPr>
      </w:pPr>
      <w:r>
        <w:rPr>
          <w:b/>
        </w:rPr>
        <w:t>I</w:t>
      </w:r>
      <w:r w:rsidR="0058191D">
        <w:rPr>
          <w:b/>
        </w:rPr>
        <w:t>NFORMACJA O PRZETWARZANIU DANYCH OSOBOWYCH</w:t>
      </w:r>
    </w:p>
    <w:p w14:paraId="168BC563" w14:textId="77777777" w:rsidR="0058191D" w:rsidRDefault="0058191D" w:rsidP="0058191D">
      <w:pPr>
        <w:spacing w:line="240" w:lineRule="auto"/>
        <w:jc w:val="center"/>
        <w:rPr>
          <w:b/>
        </w:rPr>
      </w:pPr>
    </w:p>
    <w:p w14:paraId="0B203784" w14:textId="77777777" w:rsidR="0058191D" w:rsidRDefault="0058191D" w:rsidP="0058191D">
      <w:pPr>
        <w:spacing w:line="240" w:lineRule="auto"/>
        <w:ind w:left="360"/>
        <w:rPr>
          <w:rFonts w:ascii="Times New Roman" w:hAnsi="Times New Roman" w:cs="Times New Roman"/>
          <w:i/>
          <w:iCs/>
        </w:rPr>
      </w:pPr>
      <w:r>
        <w:rPr>
          <w:b/>
        </w:rPr>
        <w:br/>
      </w:r>
      <w:r>
        <w:rPr>
          <w:rFonts w:ascii="Times New Roman" w:hAnsi="Times New Roman" w:cs="Times New Roman"/>
          <w:i/>
          <w:iCs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6DFE808B" w14:textId="77777777" w:rsidR="0058191D" w:rsidRDefault="0058191D" w:rsidP="0058191D">
      <w:pPr>
        <w:spacing w:line="240" w:lineRule="auto"/>
        <w:ind w:left="360"/>
        <w:rPr>
          <w:rFonts w:ascii="Times New Roman" w:hAnsi="Times New Roman" w:cs="Times New Roman"/>
          <w:i/>
          <w:iCs/>
        </w:rPr>
      </w:pPr>
    </w:p>
    <w:p w14:paraId="57963A2C" w14:textId="77777777" w:rsidR="0058191D" w:rsidRDefault="0058191D" w:rsidP="0058191D">
      <w:pPr>
        <w:pStyle w:val="Akapitzlist"/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3942968E" w14:textId="77777777" w:rsidR="0058191D" w:rsidRDefault="0058191D" w:rsidP="0058191D">
      <w:pPr>
        <w:pStyle w:val="Akapitzlist"/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W Instytucie Farmakologii im Jerzego Maja Polskiej Akademii Nauk został powołany Inspektor Ochrony Danych, adres e-mail:  </w:t>
      </w:r>
      <w:hyperlink r:id="rId8" w:history="1">
        <w:r>
          <w:rPr>
            <w:rStyle w:val="Hipercze"/>
            <w:rFonts w:ascii="Times New Roman" w:hAnsi="Times New Roman" w:cs="Times New Roman"/>
            <w:sz w:val="22"/>
          </w:rPr>
          <w:t>iod@if-pan.krakow.pl</w:t>
        </w:r>
      </w:hyperlink>
      <w:r>
        <w:rPr>
          <w:rFonts w:ascii="Times New Roman" w:hAnsi="Times New Roman" w:cs="Times New Roman"/>
          <w:sz w:val="22"/>
        </w:rPr>
        <w:t>, tel.: 501 979 962.</w:t>
      </w:r>
    </w:p>
    <w:p w14:paraId="4A96A6FE" w14:textId="77777777" w:rsidR="0058191D" w:rsidRDefault="0058191D" w:rsidP="0058191D">
      <w:pPr>
        <w:pStyle w:val="NormalnyWeb"/>
        <w:numPr>
          <w:ilvl w:val="0"/>
          <w:numId w:val="40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Pana/Pani dane osobowe w zakresie wskazanym w przepisach prawa pracy (w tym m.in. </w:t>
      </w:r>
      <w:r>
        <w:rPr>
          <w:rFonts w:ascii="Times New Roman" w:hAnsi="Times New Roman" w:cs="Times New Roman"/>
          <w:sz w:val="22"/>
          <w:szCs w:val="22"/>
        </w:rPr>
        <w:br/>
        <w:t>w zakresie wynikającym z art. 22</w:t>
      </w:r>
      <w:r>
        <w:rPr>
          <w:rFonts w:ascii="Times New Roman" w:hAnsi="Times New Roman" w:cs="Times New Roman"/>
          <w:sz w:val="22"/>
          <w:szCs w:val="22"/>
          <w:vertAlign w:val="superscript"/>
        </w:rPr>
        <w:t>1</w:t>
      </w:r>
      <w:r>
        <w:rPr>
          <w:rFonts w:ascii="Times New Roman" w:hAnsi="Times New Roman" w:cs="Times New Roman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10913D36" w14:textId="77777777" w:rsidR="0058191D" w:rsidRDefault="0058191D" w:rsidP="0058191D">
      <w:pPr>
        <w:pStyle w:val="NormalnyWeb"/>
        <w:numPr>
          <w:ilvl w:val="0"/>
          <w:numId w:val="40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ani/Pana dane osobowe będą przetwarzane w celu przeprowadzenia procedury rekrutacyjnej.</w:t>
      </w:r>
    </w:p>
    <w:p w14:paraId="2EE5F96A" w14:textId="77777777" w:rsidR="0058191D" w:rsidRDefault="0058191D" w:rsidP="0058191D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479E2535" w14:textId="77777777" w:rsidR="0058191D" w:rsidRDefault="0058191D" w:rsidP="0058191D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190649F5" w14:textId="77777777" w:rsidR="0058191D" w:rsidRDefault="0058191D" w:rsidP="0058191D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ni/Pana dane osobowe nie będą przekazywane do państw trzecich.</w:t>
      </w:r>
    </w:p>
    <w:p w14:paraId="214FFE78" w14:textId="77777777" w:rsidR="0058191D" w:rsidRDefault="0058191D" w:rsidP="0058191D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dbiorcami Pani/Pana danych osobowych będą podmioty uprawnione do ich otrzymania na podstawie przepisów prawa m.in. ZUS, odpowiedni urząd skarbowy, NFZ.</w:t>
      </w:r>
    </w:p>
    <w:p w14:paraId="14E1F97E" w14:textId="77777777" w:rsidR="0058191D" w:rsidRDefault="0058191D" w:rsidP="0058191D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ni/Pana dane osobowe będą przechowywane przez okres: do czasu zakończenia procedury rekrutacji, a w razie zawarcia umowy o pracę po jej wygaśnięciu w celach archiwalnych przez 10 lat.</w:t>
      </w:r>
    </w:p>
    <w:p w14:paraId="3C2D1D95" w14:textId="77777777" w:rsidR="0058191D" w:rsidRDefault="0058191D" w:rsidP="0058191D">
      <w:pPr>
        <w:pStyle w:val="Akapitzlist"/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Posiada Pani/Pan prawo do: dostępu do treści swoich danych oraz ich sprostowania, </w:t>
      </w:r>
      <w:r>
        <w:rPr>
          <w:rFonts w:ascii="Times New Roman" w:hAnsi="Times New Roman" w:cs="Times New Roman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5E7990EA" w14:textId="77777777" w:rsidR="0058191D" w:rsidRPr="00AA141A" w:rsidRDefault="0058191D" w:rsidP="00AA141A">
      <w:pPr>
        <w:suppressAutoHyphens/>
        <w:spacing w:after="160" w:line="240" w:lineRule="auto"/>
        <w:ind w:left="0" w:firstLine="0"/>
        <w:rPr>
          <w:rFonts w:ascii="Times New Roman" w:hAnsi="Times New Roman" w:cs="Times New Roman"/>
          <w:sz w:val="22"/>
        </w:rPr>
      </w:pPr>
    </w:p>
    <w:p w14:paraId="78B94329" w14:textId="77777777" w:rsidR="0058191D" w:rsidRDefault="0058191D" w:rsidP="0058191D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76527A25" w14:textId="77777777" w:rsidR="0058191D" w:rsidRDefault="0058191D" w:rsidP="0058191D">
      <w:pPr>
        <w:suppressAutoHyphens/>
        <w:spacing w:after="160" w:line="240" w:lineRule="auto"/>
        <w:ind w:left="720"/>
        <w:rPr>
          <w:rFonts w:ascii="Times New Roman" w:hAnsi="Times New Roman" w:cs="Times New Roman"/>
        </w:rPr>
      </w:pPr>
    </w:p>
    <w:p w14:paraId="5524E031" w14:textId="77777777" w:rsidR="0058191D" w:rsidRDefault="0058191D" w:rsidP="0058191D">
      <w:pPr>
        <w:pStyle w:val="Akapitzlist"/>
        <w:numPr>
          <w:ilvl w:val="1"/>
          <w:numId w:val="40"/>
        </w:numPr>
        <w:suppressAutoHyphens/>
        <w:spacing w:after="18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e-mailem na adres: kadry@if-pan.krakow.pl ,</w:t>
      </w:r>
    </w:p>
    <w:p w14:paraId="02B9904C" w14:textId="77777777" w:rsidR="0058191D" w:rsidRDefault="0058191D" w:rsidP="0058191D">
      <w:pPr>
        <w:pStyle w:val="Akapitzlist"/>
        <w:numPr>
          <w:ilvl w:val="1"/>
          <w:numId w:val="40"/>
        </w:numPr>
        <w:suppressAutoHyphens/>
        <w:spacing w:after="18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pocztą tradycyjną na adres: Instytut Farmakologii im. Jerzego Maja Polskiej Akademii Nauk, ul. Smętna 12, 31-343 Kraków,</w:t>
      </w:r>
    </w:p>
    <w:p w14:paraId="23E15494" w14:textId="77777777" w:rsidR="0058191D" w:rsidRDefault="0058191D" w:rsidP="0058191D">
      <w:pPr>
        <w:pStyle w:val="Akapitzlist"/>
        <w:numPr>
          <w:ilvl w:val="1"/>
          <w:numId w:val="40"/>
        </w:numPr>
        <w:suppressAutoHyphens/>
        <w:spacing w:after="18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lub wycofać osobiście stawiając się w Dziale Spraw Pracowniczych Instytutu Farmakologii im. Jerzego Maja Polskiej Akademii Nauk.</w:t>
      </w:r>
    </w:p>
    <w:p w14:paraId="1676889D" w14:textId="77777777" w:rsidR="0058191D" w:rsidRDefault="0058191D" w:rsidP="0058191D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</w:rPr>
        <w:t>Ma Pan/Pani prawo wniesienia skargi do Prezesa Urzędu Ochrony Danych Osobowych gdy uzna Pani/Pan, że przetwarzanie Pani/Pana danych osobowych narusza przepisy Rozporządzenia Ogólnego.</w:t>
      </w:r>
    </w:p>
    <w:p w14:paraId="5C63A728" w14:textId="77777777" w:rsidR="0058191D" w:rsidRDefault="0058191D" w:rsidP="0058191D">
      <w:pPr>
        <w:spacing w:line="240" w:lineRule="auto"/>
        <w:rPr>
          <w:rFonts w:ascii="Times New Roman" w:hAnsi="Times New Roman" w:cs="Times New Roman"/>
        </w:rPr>
      </w:pPr>
    </w:p>
    <w:p w14:paraId="7610853E" w14:textId="77777777" w:rsidR="0058191D" w:rsidRDefault="0058191D" w:rsidP="0058191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twierdzam, że zapoznałem(</w:t>
      </w:r>
      <w:proofErr w:type="spellStart"/>
      <w:r>
        <w:rPr>
          <w:rFonts w:ascii="Times New Roman" w:hAnsi="Times New Roman" w:cs="Times New Roman"/>
        </w:rPr>
        <w:t>am</w:t>
      </w:r>
      <w:proofErr w:type="spellEnd"/>
      <w:r>
        <w:rPr>
          <w:rFonts w:ascii="Times New Roman" w:hAnsi="Times New Roman" w:cs="Times New Roman"/>
        </w:rPr>
        <w:t>) się i przyjmuję do wiadomości powyższe informacje.</w:t>
      </w:r>
    </w:p>
    <w:p w14:paraId="72D481F3" w14:textId="77777777" w:rsidR="0058191D" w:rsidRDefault="0058191D" w:rsidP="0058191D">
      <w:pPr>
        <w:spacing w:line="240" w:lineRule="auto"/>
        <w:rPr>
          <w:rFonts w:ascii="Times New Roman" w:hAnsi="Times New Roman" w:cs="Times New Roman"/>
        </w:rPr>
      </w:pPr>
    </w:p>
    <w:p w14:paraId="5D8A2CCE" w14:textId="77777777" w:rsidR="0058191D" w:rsidRDefault="0058191D" w:rsidP="0058191D">
      <w:pPr>
        <w:spacing w:line="240" w:lineRule="auto"/>
        <w:rPr>
          <w:rFonts w:ascii="Times New Roman" w:hAnsi="Times New Roman" w:cs="Times New Roman"/>
          <w:sz w:val="22"/>
        </w:rPr>
      </w:pPr>
    </w:p>
    <w:p w14:paraId="18E5B979" w14:textId="77777777" w:rsidR="0058191D" w:rsidRDefault="0058191D" w:rsidP="0058191D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</w:p>
    <w:p w14:paraId="40091A3E" w14:textId="77777777" w:rsidR="0058191D" w:rsidRDefault="0058191D" w:rsidP="0058191D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         Miejscowość, data, czytelny podpis</w:t>
      </w:r>
    </w:p>
    <w:p w14:paraId="38409AB6" w14:textId="77777777" w:rsidR="0058191D" w:rsidRDefault="0058191D" w:rsidP="0058191D">
      <w:pPr>
        <w:spacing w:line="240" w:lineRule="auto"/>
        <w:rPr>
          <w:rFonts w:ascii="Times New Roman" w:hAnsi="Times New Roman" w:cs="Times New Roman"/>
        </w:rPr>
      </w:pPr>
    </w:p>
    <w:p w14:paraId="217BF7F5" w14:textId="77777777" w:rsidR="0058191D" w:rsidRDefault="0058191D" w:rsidP="0058191D">
      <w:pPr>
        <w:spacing w:line="240" w:lineRule="auto"/>
        <w:rPr>
          <w:rFonts w:ascii="Times New Roman" w:hAnsi="Times New Roman" w:cs="Times New Roman"/>
          <w:sz w:val="22"/>
        </w:rPr>
      </w:pPr>
    </w:p>
    <w:p w14:paraId="2BE4428E" w14:textId="77777777" w:rsidR="0058191D" w:rsidRDefault="0058191D" w:rsidP="0058191D">
      <w:pPr>
        <w:spacing w:line="240" w:lineRule="auto"/>
        <w:rPr>
          <w:rFonts w:ascii="Times New Roman" w:hAnsi="Times New Roman" w:cs="Times New Roman"/>
        </w:rPr>
      </w:pPr>
    </w:p>
    <w:p w14:paraId="6ED9FF2D" w14:textId="77777777" w:rsidR="0058191D" w:rsidRDefault="0058191D" w:rsidP="0058191D">
      <w:pPr>
        <w:spacing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ZGODA NA PRZETWARZANIE DANYCH OSOBOWYCH</w:t>
      </w:r>
    </w:p>
    <w:p w14:paraId="3C1F4707" w14:textId="77777777" w:rsidR="0058191D" w:rsidRDefault="0058191D" w:rsidP="0058191D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16F49DC1" w14:textId="77777777" w:rsidR="0058191D" w:rsidRDefault="0058191D" w:rsidP="0058191D">
      <w:pPr>
        <w:pStyle w:val="NormalnyWeb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Wyrażam zgodę na przetwarzanie moich danych osobowych zawartych w mojej ofercie pracy </w:t>
      </w:r>
      <w:r>
        <w:rPr>
          <w:rFonts w:ascii="Times New Roman" w:hAnsi="Times New Roman" w:cs="Times New Roman"/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(Dz. U. z 2019 r. poz. 1781) </w:t>
      </w:r>
      <w:r>
        <w:rPr>
          <w:rFonts w:ascii="Times New Roman" w:hAnsi="Times New Roman" w:cs="Times New Roman"/>
          <w:sz w:val="22"/>
          <w:szCs w:val="22"/>
        </w:rPr>
        <w:t>oraz zgodnie z klauzulą informacyjną dołączoną do mojej zgody.</w:t>
      </w:r>
    </w:p>
    <w:p w14:paraId="4154B028" w14:textId="77777777" w:rsidR="0058191D" w:rsidRDefault="0058191D" w:rsidP="0058191D">
      <w:pPr>
        <w:spacing w:line="240" w:lineRule="auto"/>
        <w:rPr>
          <w:rFonts w:ascii="Times New Roman" w:hAnsi="Times New Roman" w:cs="Times New Roman"/>
        </w:rPr>
      </w:pPr>
    </w:p>
    <w:p w14:paraId="68F6CD77" w14:textId="77777777" w:rsidR="0058191D" w:rsidRDefault="0058191D" w:rsidP="0058191D">
      <w:pPr>
        <w:spacing w:line="240" w:lineRule="auto"/>
        <w:rPr>
          <w:rFonts w:ascii="Times New Roman" w:hAnsi="Times New Roman" w:cs="Times New Roman"/>
          <w:sz w:val="22"/>
        </w:rPr>
      </w:pPr>
    </w:p>
    <w:p w14:paraId="5F352D63" w14:textId="77777777" w:rsidR="0058191D" w:rsidRDefault="0058191D" w:rsidP="0058191D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</w:p>
    <w:p w14:paraId="161B2308" w14:textId="77777777" w:rsidR="0058191D" w:rsidRDefault="0058191D" w:rsidP="0058191D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     Miejscowość, data, czytelny podpis</w:t>
      </w:r>
    </w:p>
    <w:p w14:paraId="2A1BAB3F" w14:textId="77777777" w:rsidR="0058191D" w:rsidRDefault="0058191D" w:rsidP="0058191D">
      <w:pPr>
        <w:rPr>
          <w:rFonts w:ascii="Calibri" w:eastAsia="Calibri" w:hAnsi="Calibri" w:cs="Calibri"/>
          <w:sz w:val="20"/>
          <w:szCs w:val="20"/>
        </w:rPr>
      </w:pPr>
    </w:p>
    <w:p w14:paraId="0860E356" w14:textId="6DD2D3CD" w:rsidR="00003E52" w:rsidRPr="0058191D" w:rsidRDefault="00003E52" w:rsidP="00AA141A">
      <w:pPr>
        <w:ind w:left="0" w:firstLine="0"/>
      </w:pPr>
    </w:p>
    <w:sectPr w:rsidR="00003E52" w:rsidRPr="0058191D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C7741" w14:textId="77777777" w:rsidR="00C74090" w:rsidRDefault="00C74090">
      <w:pPr>
        <w:spacing w:after="0" w:line="240" w:lineRule="auto"/>
      </w:pPr>
      <w:r>
        <w:separator/>
      </w:r>
    </w:p>
  </w:endnote>
  <w:endnote w:type="continuationSeparator" w:id="0">
    <w:p w14:paraId="2E54219F" w14:textId="77777777" w:rsidR="00C74090" w:rsidRDefault="00C74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13ACEBC0" w:rsidR="00553A92" w:rsidRPr="00565406" w:rsidRDefault="0021037B" w:rsidP="0021037B">
    <w:pPr>
      <w:pStyle w:val="Stopka"/>
      <w:tabs>
        <w:tab w:val="left" w:pos="1640"/>
      </w:tabs>
      <w:rPr>
        <w:sz w:val="22"/>
      </w:rPr>
    </w:pPr>
    <w:r w:rsidRPr="00C54CF5">
      <w:rPr>
        <w:rFonts w:eastAsia="Times New Roman"/>
        <w:noProof/>
        <w:sz w:val="21"/>
        <w:szCs w:val="21"/>
      </w:rPr>
      <w:drawing>
        <wp:inline distT="0" distB="0" distL="0" distR="0" wp14:anchorId="4BB64972" wp14:editId="09A63636">
          <wp:extent cx="6080760" cy="1033218"/>
          <wp:effectExtent l="0" t="0" r="0" b="0"/>
          <wp:docPr id="8" name="Obraz 8" descr="zdjecie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zdjecie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1033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ACD97" w14:textId="77777777" w:rsidR="00C74090" w:rsidRDefault="00C74090">
      <w:pPr>
        <w:spacing w:after="0" w:line="240" w:lineRule="auto"/>
      </w:pPr>
      <w:r>
        <w:separator/>
      </w:r>
    </w:p>
  </w:footnote>
  <w:footnote w:type="continuationSeparator" w:id="0">
    <w:p w14:paraId="2EE6511F" w14:textId="77777777" w:rsidR="00C74090" w:rsidRDefault="00C74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FF67C12"/>
    <w:multiLevelType w:val="hybridMultilevel"/>
    <w:tmpl w:val="A678D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AD7F88"/>
    <w:multiLevelType w:val="hybridMultilevel"/>
    <w:tmpl w:val="A86CB3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414D78DE"/>
    <w:multiLevelType w:val="hybridMultilevel"/>
    <w:tmpl w:val="5C768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8" w15:restartNumberingAfterBreak="0">
    <w:nsid w:val="46601013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55547A"/>
    <w:multiLevelType w:val="hybridMultilevel"/>
    <w:tmpl w:val="15E8B1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70792"/>
    <w:multiLevelType w:val="hybridMultilevel"/>
    <w:tmpl w:val="269CA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25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0F516D"/>
    <w:multiLevelType w:val="multilevel"/>
    <w:tmpl w:val="744A9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8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BC7200"/>
    <w:multiLevelType w:val="hybridMultilevel"/>
    <w:tmpl w:val="2D22E712"/>
    <w:lvl w:ilvl="0" w:tplc="1BA282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l-P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59578F"/>
    <w:multiLevelType w:val="hybridMultilevel"/>
    <w:tmpl w:val="82CE7D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772AFB"/>
    <w:multiLevelType w:val="hybridMultilevel"/>
    <w:tmpl w:val="2F72A2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38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7"/>
  </w:num>
  <w:num w:numId="5">
    <w:abstractNumId w:val="13"/>
  </w:num>
  <w:num w:numId="6">
    <w:abstractNumId w:val="28"/>
  </w:num>
  <w:num w:numId="7">
    <w:abstractNumId w:val="1"/>
  </w:num>
  <w:num w:numId="8">
    <w:abstractNumId w:val="38"/>
  </w:num>
  <w:num w:numId="9">
    <w:abstractNumId w:val="16"/>
  </w:num>
  <w:num w:numId="10">
    <w:abstractNumId w:val="8"/>
  </w:num>
  <w:num w:numId="11">
    <w:abstractNumId w:val="9"/>
  </w:num>
  <w:num w:numId="12">
    <w:abstractNumId w:val="10"/>
  </w:num>
  <w:num w:numId="13">
    <w:abstractNumId w:val="0"/>
  </w:num>
  <w:num w:numId="14">
    <w:abstractNumId w:val="25"/>
  </w:num>
  <w:num w:numId="15">
    <w:abstractNumId w:val="34"/>
  </w:num>
  <w:num w:numId="16">
    <w:abstractNumId w:val="19"/>
  </w:num>
  <w:num w:numId="17">
    <w:abstractNumId w:val="32"/>
  </w:num>
  <w:num w:numId="18">
    <w:abstractNumId w:val="29"/>
  </w:num>
  <w:num w:numId="19">
    <w:abstractNumId w:val="14"/>
  </w:num>
  <w:num w:numId="20">
    <w:abstractNumId w:val="26"/>
  </w:num>
  <w:num w:numId="21">
    <w:abstractNumId w:val="20"/>
  </w:num>
  <w:num w:numId="22">
    <w:abstractNumId w:val="33"/>
  </w:num>
  <w:num w:numId="23">
    <w:abstractNumId w:val="2"/>
  </w:num>
  <w:num w:numId="24">
    <w:abstractNumId w:val="21"/>
  </w:num>
  <w:num w:numId="25">
    <w:abstractNumId w:val="37"/>
  </w:num>
  <w:num w:numId="26">
    <w:abstractNumId w:val="24"/>
  </w:num>
  <w:num w:numId="27">
    <w:abstractNumId w:val="30"/>
  </w:num>
  <w:num w:numId="28">
    <w:abstractNumId w:val="11"/>
  </w:num>
  <w:num w:numId="29">
    <w:abstractNumId w:val="18"/>
  </w:num>
  <w:num w:numId="30">
    <w:abstractNumId w:val="15"/>
  </w:num>
  <w:num w:numId="31">
    <w:abstractNumId w:val="27"/>
  </w:num>
  <w:num w:numId="32">
    <w:abstractNumId w:val="17"/>
  </w:num>
  <w:num w:numId="33">
    <w:abstractNumId w:val="36"/>
  </w:num>
  <w:num w:numId="34">
    <w:abstractNumId w:val="22"/>
  </w:num>
  <w:num w:numId="35">
    <w:abstractNumId w:val="23"/>
  </w:num>
  <w:num w:numId="36">
    <w:abstractNumId w:val="35"/>
  </w:num>
  <w:num w:numId="37">
    <w:abstractNumId w:val="31"/>
  </w:num>
  <w:num w:numId="38">
    <w:abstractNumId w:val="5"/>
  </w:num>
  <w:num w:numId="39">
    <w:abstractNumId w:val="6"/>
  </w:num>
  <w:num w:numId="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5"/>
  </w:num>
  <w:num w:numId="42">
    <w:abstractNumId w:val="31"/>
  </w:num>
  <w:num w:numId="43">
    <w:abstractNumId w:val="6"/>
  </w:num>
  <w:num w:numId="4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2982"/>
    <w:rsid w:val="00033658"/>
    <w:rsid w:val="00034539"/>
    <w:rsid w:val="00040B71"/>
    <w:rsid w:val="000411F3"/>
    <w:rsid w:val="00043DA2"/>
    <w:rsid w:val="00044122"/>
    <w:rsid w:val="00045C69"/>
    <w:rsid w:val="00052178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83D29"/>
    <w:rsid w:val="00091558"/>
    <w:rsid w:val="000A0BCB"/>
    <w:rsid w:val="000A2056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E193D"/>
    <w:rsid w:val="000E2718"/>
    <w:rsid w:val="000E286A"/>
    <w:rsid w:val="000E3E2A"/>
    <w:rsid w:val="000E6A1B"/>
    <w:rsid w:val="000F0F2B"/>
    <w:rsid w:val="000F1C00"/>
    <w:rsid w:val="000F5E3B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3D3F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650B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7DD"/>
    <w:rsid w:val="0019614B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E0A28"/>
    <w:rsid w:val="001E0CDB"/>
    <w:rsid w:val="001E1A15"/>
    <w:rsid w:val="001E3B35"/>
    <w:rsid w:val="001E577B"/>
    <w:rsid w:val="001F15B6"/>
    <w:rsid w:val="001F4BF9"/>
    <w:rsid w:val="00201798"/>
    <w:rsid w:val="00206B9D"/>
    <w:rsid w:val="00207CEC"/>
    <w:rsid w:val="0021037B"/>
    <w:rsid w:val="00210C00"/>
    <w:rsid w:val="00211FFB"/>
    <w:rsid w:val="0021352E"/>
    <w:rsid w:val="002142F1"/>
    <w:rsid w:val="00215FBD"/>
    <w:rsid w:val="002203B3"/>
    <w:rsid w:val="00221A23"/>
    <w:rsid w:val="002265A8"/>
    <w:rsid w:val="0022664D"/>
    <w:rsid w:val="0023080B"/>
    <w:rsid w:val="0023103E"/>
    <w:rsid w:val="002347E5"/>
    <w:rsid w:val="00234ADB"/>
    <w:rsid w:val="00244256"/>
    <w:rsid w:val="00254227"/>
    <w:rsid w:val="0025519C"/>
    <w:rsid w:val="0025529B"/>
    <w:rsid w:val="002614B1"/>
    <w:rsid w:val="00264DE6"/>
    <w:rsid w:val="0026532A"/>
    <w:rsid w:val="0027381D"/>
    <w:rsid w:val="00276BBD"/>
    <w:rsid w:val="00277C03"/>
    <w:rsid w:val="00287EF2"/>
    <w:rsid w:val="0029550D"/>
    <w:rsid w:val="00295AB4"/>
    <w:rsid w:val="00295C29"/>
    <w:rsid w:val="002A026F"/>
    <w:rsid w:val="002A06D3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104AA"/>
    <w:rsid w:val="0031225B"/>
    <w:rsid w:val="00316565"/>
    <w:rsid w:val="00321AF7"/>
    <w:rsid w:val="00325F3A"/>
    <w:rsid w:val="00330F6A"/>
    <w:rsid w:val="0033702E"/>
    <w:rsid w:val="003402A8"/>
    <w:rsid w:val="00343013"/>
    <w:rsid w:val="00343E69"/>
    <w:rsid w:val="00344E38"/>
    <w:rsid w:val="003457E9"/>
    <w:rsid w:val="00352126"/>
    <w:rsid w:val="00352EB6"/>
    <w:rsid w:val="003534A4"/>
    <w:rsid w:val="00357A6D"/>
    <w:rsid w:val="0036043C"/>
    <w:rsid w:val="00364722"/>
    <w:rsid w:val="00370059"/>
    <w:rsid w:val="00372575"/>
    <w:rsid w:val="00372A4A"/>
    <w:rsid w:val="00374E40"/>
    <w:rsid w:val="00377A6A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A90"/>
    <w:rsid w:val="003B2EFF"/>
    <w:rsid w:val="003C03A5"/>
    <w:rsid w:val="003C347C"/>
    <w:rsid w:val="003C3F29"/>
    <w:rsid w:val="003C448E"/>
    <w:rsid w:val="003C7F6F"/>
    <w:rsid w:val="003D30FC"/>
    <w:rsid w:val="003E0BCD"/>
    <w:rsid w:val="003E14A6"/>
    <w:rsid w:val="003F02C4"/>
    <w:rsid w:val="003F3752"/>
    <w:rsid w:val="003F3DDB"/>
    <w:rsid w:val="003F4610"/>
    <w:rsid w:val="00401645"/>
    <w:rsid w:val="004046D8"/>
    <w:rsid w:val="004046FE"/>
    <w:rsid w:val="00404756"/>
    <w:rsid w:val="0040608C"/>
    <w:rsid w:val="00406527"/>
    <w:rsid w:val="00415C73"/>
    <w:rsid w:val="004160D8"/>
    <w:rsid w:val="00416514"/>
    <w:rsid w:val="00424DD7"/>
    <w:rsid w:val="00425D96"/>
    <w:rsid w:val="00427FFD"/>
    <w:rsid w:val="00433507"/>
    <w:rsid w:val="00436F09"/>
    <w:rsid w:val="0043760A"/>
    <w:rsid w:val="0044093A"/>
    <w:rsid w:val="00442FB6"/>
    <w:rsid w:val="004433A1"/>
    <w:rsid w:val="0044632B"/>
    <w:rsid w:val="00450399"/>
    <w:rsid w:val="00453E8F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E0E"/>
    <w:rsid w:val="0048089B"/>
    <w:rsid w:val="00482C8B"/>
    <w:rsid w:val="0049496C"/>
    <w:rsid w:val="00494C09"/>
    <w:rsid w:val="00495071"/>
    <w:rsid w:val="00495CA8"/>
    <w:rsid w:val="004A240D"/>
    <w:rsid w:val="004A3041"/>
    <w:rsid w:val="004A5C7A"/>
    <w:rsid w:val="004A6253"/>
    <w:rsid w:val="004A64F1"/>
    <w:rsid w:val="004B069A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2DF2"/>
    <w:rsid w:val="004D4754"/>
    <w:rsid w:val="004D4DFD"/>
    <w:rsid w:val="004D754D"/>
    <w:rsid w:val="004E2FE1"/>
    <w:rsid w:val="004E3B3F"/>
    <w:rsid w:val="004E6892"/>
    <w:rsid w:val="004F09BA"/>
    <w:rsid w:val="004F2C98"/>
    <w:rsid w:val="004F43D8"/>
    <w:rsid w:val="004F4CAF"/>
    <w:rsid w:val="0050041B"/>
    <w:rsid w:val="005012E1"/>
    <w:rsid w:val="00503B00"/>
    <w:rsid w:val="0050433F"/>
    <w:rsid w:val="0050656F"/>
    <w:rsid w:val="005073B0"/>
    <w:rsid w:val="005117E7"/>
    <w:rsid w:val="00511EF9"/>
    <w:rsid w:val="0051299D"/>
    <w:rsid w:val="00514096"/>
    <w:rsid w:val="00521D31"/>
    <w:rsid w:val="00533A0D"/>
    <w:rsid w:val="00535167"/>
    <w:rsid w:val="00542719"/>
    <w:rsid w:val="005446A8"/>
    <w:rsid w:val="00553A92"/>
    <w:rsid w:val="00555701"/>
    <w:rsid w:val="0056415A"/>
    <w:rsid w:val="00565406"/>
    <w:rsid w:val="00567961"/>
    <w:rsid w:val="00570240"/>
    <w:rsid w:val="005733A0"/>
    <w:rsid w:val="0057431C"/>
    <w:rsid w:val="0057695E"/>
    <w:rsid w:val="00581243"/>
    <w:rsid w:val="0058191D"/>
    <w:rsid w:val="00585AB5"/>
    <w:rsid w:val="00592381"/>
    <w:rsid w:val="00596602"/>
    <w:rsid w:val="005A1B56"/>
    <w:rsid w:val="005A1C65"/>
    <w:rsid w:val="005A5FAE"/>
    <w:rsid w:val="005A60EA"/>
    <w:rsid w:val="005A735B"/>
    <w:rsid w:val="005B451A"/>
    <w:rsid w:val="005C1C08"/>
    <w:rsid w:val="005C244D"/>
    <w:rsid w:val="005C416B"/>
    <w:rsid w:val="005C43A9"/>
    <w:rsid w:val="005C4DB6"/>
    <w:rsid w:val="005C5AE9"/>
    <w:rsid w:val="005C5E10"/>
    <w:rsid w:val="005C6D12"/>
    <w:rsid w:val="005D0C06"/>
    <w:rsid w:val="005D1919"/>
    <w:rsid w:val="005D1BF3"/>
    <w:rsid w:val="005D314B"/>
    <w:rsid w:val="005D34EB"/>
    <w:rsid w:val="005D6B60"/>
    <w:rsid w:val="005D7972"/>
    <w:rsid w:val="005E0151"/>
    <w:rsid w:val="005E0D47"/>
    <w:rsid w:val="005E541D"/>
    <w:rsid w:val="005F3475"/>
    <w:rsid w:val="005F49DF"/>
    <w:rsid w:val="005F571A"/>
    <w:rsid w:val="005F61B2"/>
    <w:rsid w:val="006073B4"/>
    <w:rsid w:val="0061120A"/>
    <w:rsid w:val="0061216A"/>
    <w:rsid w:val="0061390A"/>
    <w:rsid w:val="00614CF1"/>
    <w:rsid w:val="006235BD"/>
    <w:rsid w:val="00630ADD"/>
    <w:rsid w:val="0063680A"/>
    <w:rsid w:val="006423C7"/>
    <w:rsid w:val="0064488C"/>
    <w:rsid w:val="0065584B"/>
    <w:rsid w:val="006566A4"/>
    <w:rsid w:val="00656BC5"/>
    <w:rsid w:val="006604A5"/>
    <w:rsid w:val="00660E49"/>
    <w:rsid w:val="00663A30"/>
    <w:rsid w:val="00663FAC"/>
    <w:rsid w:val="00665061"/>
    <w:rsid w:val="00667380"/>
    <w:rsid w:val="00667495"/>
    <w:rsid w:val="00667791"/>
    <w:rsid w:val="00673EFF"/>
    <w:rsid w:val="006744B8"/>
    <w:rsid w:val="0068000E"/>
    <w:rsid w:val="006838D2"/>
    <w:rsid w:val="00684767"/>
    <w:rsid w:val="006948A3"/>
    <w:rsid w:val="00694F50"/>
    <w:rsid w:val="006957FA"/>
    <w:rsid w:val="00696004"/>
    <w:rsid w:val="006A00EE"/>
    <w:rsid w:val="006A4EEB"/>
    <w:rsid w:val="006A7432"/>
    <w:rsid w:val="006B4B4B"/>
    <w:rsid w:val="006B6164"/>
    <w:rsid w:val="006B77CE"/>
    <w:rsid w:val="006B77D0"/>
    <w:rsid w:val="006D3279"/>
    <w:rsid w:val="006D36F2"/>
    <w:rsid w:val="006D47BB"/>
    <w:rsid w:val="006D7AB9"/>
    <w:rsid w:val="006E3AFE"/>
    <w:rsid w:val="006E4798"/>
    <w:rsid w:val="006E5619"/>
    <w:rsid w:val="006F64E7"/>
    <w:rsid w:val="00701875"/>
    <w:rsid w:val="00702A5E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55349"/>
    <w:rsid w:val="00755830"/>
    <w:rsid w:val="0075670A"/>
    <w:rsid w:val="00765BA9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3B8A"/>
    <w:rsid w:val="007C5F64"/>
    <w:rsid w:val="007D0868"/>
    <w:rsid w:val="007D1583"/>
    <w:rsid w:val="007D1658"/>
    <w:rsid w:val="007D1C1A"/>
    <w:rsid w:val="007D367A"/>
    <w:rsid w:val="007D7ABC"/>
    <w:rsid w:val="007E2121"/>
    <w:rsid w:val="007E3EFD"/>
    <w:rsid w:val="007E3FEA"/>
    <w:rsid w:val="007E4593"/>
    <w:rsid w:val="007E65B2"/>
    <w:rsid w:val="007F3A34"/>
    <w:rsid w:val="007F4B65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31191"/>
    <w:rsid w:val="00831F0F"/>
    <w:rsid w:val="008321B3"/>
    <w:rsid w:val="00835AB2"/>
    <w:rsid w:val="00840A5F"/>
    <w:rsid w:val="00841C4A"/>
    <w:rsid w:val="00843789"/>
    <w:rsid w:val="00845C3E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879A9"/>
    <w:rsid w:val="00890150"/>
    <w:rsid w:val="008940E7"/>
    <w:rsid w:val="00895CA6"/>
    <w:rsid w:val="008A031A"/>
    <w:rsid w:val="008A1395"/>
    <w:rsid w:val="008A4F68"/>
    <w:rsid w:val="008B0220"/>
    <w:rsid w:val="008B046D"/>
    <w:rsid w:val="008B5403"/>
    <w:rsid w:val="008B62EA"/>
    <w:rsid w:val="008B6582"/>
    <w:rsid w:val="008C0A68"/>
    <w:rsid w:val="008C13F2"/>
    <w:rsid w:val="008C3976"/>
    <w:rsid w:val="008C3C02"/>
    <w:rsid w:val="008C7468"/>
    <w:rsid w:val="008D1F57"/>
    <w:rsid w:val="008D579D"/>
    <w:rsid w:val="008D6B46"/>
    <w:rsid w:val="008E2D85"/>
    <w:rsid w:val="008E6FCD"/>
    <w:rsid w:val="008E701E"/>
    <w:rsid w:val="008F1C1E"/>
    <w:rsid w:val="008F24F3"/>
    <w:rsid w:val="008F53E5"/>
    <w:rsid w:val="008F55DE"/>
    <w:rsid w:val="008F6536"/>
    <w:rsid w:val="00910FBA"/>
    <w:rsid w:val="0091281B"/>
    <w:rsid w:val="00912A8B"/>
    <w:rsid w:val="00913A35"/>
    <w:rsid w:val="00916A27"/>
    <w:rsid w:val="009170CB"/>
    <w:rsid w:val="00921035"/>
    <w:rsid w:val="0092130A"/>
    <w:rsid w:val="00923114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3129"/>
    <w:rsid w:val="009658B1"/>
    <w:rsid w:val="00967BD0"/>
    <w:rsid w:val="00967D4A"/>
    <w:rsid w:val="00971F13"/>
    <w:rsid w:val="00981285"/>
    <w:rsid w:val="00982318"/>
    <w:rsid w:val="00984529"/>
    <w:rsid w:val="00984FE7"/>
    <w:rsid w:val="00985693"/>
    <w:rsid w:val="009906B3"/>
    <w:rsid w:val="009A6603"/>
    <w:rsid w:val="009B0210"/>
    <w:rsid w:val="009B25B1"/>
    <w:rsid w:val="009B715B"/>
    <w:rsid w:val="009B7291"/>
    <w:rsid w:val="009C1914"/>
    <w:rsid w:val="009C2665"/>
    <w:rsid w:val="009C6048"/>
    <w:rsid w:val="009D1248"/>
    <w:rsid w:val="009D1832"/>
    <w:rsid w:val="009E229D"/>
    <w:rsid w:val="009E28C6"/>
    <w:rsid w:val="009E368B"/>
    <w:rsid w:val="009E68AB"/>
    <w:rsid w:val="009E6B71"/>
    <w:rsid w:val="009F425F"/>
    <w:rsid w:val="009F4C14"/>
    <w:rsid w:val="00A02AC1"/>
    <w:rsid w:val="00A04E8A"/>
    <w:rsid w:val="00A057A9"/>
    <w:rsid w:val="00A123A0"/>
    <w:rsid w:val="00A1257B"/>
    <w:rsid w:val="00A20D78"/>
    <w:rsid w:val="00A218BC"/>
    <w:rsid w:val="00A34276"/>
    <w:rsid w:val="00A467E2"/>
    <w:rsid w:val="00A5102F"/>
    <w:rsid w:val="00A53531"/>
    <w:rsid w:val="00A539E4"/>
    <w:rsid w:val="00A561A2"/>
    <w:rsid w:val="00A571E4"/>
    <w:rsid w:val="00A6209C"/>
    <w:rsid w:val="00A63098"/>
    <w:rsid w:val="00A81C25"/>
    <w:rsid w:val="00A908C1"/>
    <w:rsid w:val="00A909FD"/>
    <w:rsid w:val="00A91484"/>
    <w:rsid w:val="00A954E7"/>
    <w:rsid w:val="00A97BB4"/>
    <w:rsid w:val="00AA141A"/>
    <w:rsid w:val="00AB2B78"/>
    <w:rsid w:val="00AB30F6"/>
    <w:rsid w:val="00AB7320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0EAE"/>
    <w:rsid w:val="00B11840"/>
    <w:rsid w:val="00B12AEB"/>
    <w:rsid w:val="00B16F44"/>
    <w:rsid w:val="00B20D44"/>
    <w:rsid w:val="00B331F1"/>
    <w:rsid w:val="00B37890"/>
    <w:rsid w:val="00B46E58"/>
    <w:rsid w:val="00B50582"/>
    <w:rsid w:val="00B5378A"/>
    <w:rsid w:val="00B53FD0"/>
    <w:rsid w:val="00B55A25"/>
    <w:rsid w:val="00B56B6C"/>
    <w:rsid w:val="00B572B7"/>
    <w:rsid w:val="00B577B5"/>
    <w:rsid w:val="00B5797F"/>
    <w:rsid w:val="00B628F4"/>
    <w:rsid w:val="00B635E7"/>
    <w:rsid w:val="00B6413B"/>
    <w:rsid w:val="00B65258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32C7"/>
    <w:rsid w:val="00BA7B30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63C"/>
    <w:rsid w:val="00BD68DD"/>
    <w:rsid w:val="00BD783F"/>
    <w:rsid w:val="00BE30DE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648B"/>
    <w:rsid w:val="00C1201C"/>
    <w:rsid w:val="00C12E2F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61E97"/>
    <w:rsid w:val="00C6428B"/>
    <w:rsid w:val="00C663B7"/>
    <w:rsid w:val="00C671F4"/>
    <w:rsid w:val="00C72F1F"/>
    <w:rsid w:val="00C74090"/>
    <w:rsid w:val="00C75988"/>
    <w:rsid w:val="00C767DB"/>
    <w:rsid w:val="00C83C64"/>
    <w:rsid w:val="00C87141"/>
    <w:rsid w:val="00C9087D"/>
    <w:rsid w:val="00C947D5"/>
    <w:rsid w:val="00C97B45"/>
    <w:rsid w:val="00CA6FF8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6FCA"/>
    <w:rsid w:val="00D3407E"/>
    <w:rsid w:val="00D517E0"/>
    <w:rsid w:val="00D54B1A"/>
    <w:rsid w:val="00D553DC"/>
    <w:rsid w:val="00D577B5"/>
    <w:rsid w:val="00D647E3"/>
    <w:rsid w:val="00D74974"/>
    <w:rsid w:val="00D75AB0"/>
    <w:rsid w:val="00D80D7E"/>
    <w:rsid w:val="00D82011"/>
    <w:rsid w:val="00D83FA1"/>
    <w:rsid w:val="00D87A41"/>
    <w:rsid w:val="00D9062C"/>
    <w:rsid w:val="00D91D0B"/>
    <w:rsid w:val="00DA31A4"/>
    <w:rsid w:val="00DA3D13"/>
    <w:rsid w:val="00DA5C9A"/>
    <w:rsid w:val="00DB1851"/>
    <w:rsid w:val="00DC06BB"/>
    <w:rsid w:val="00DC0C9E"/>
    <w:rsid w:val="00DC44BE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11B2D"/>
    <w:rsid w:val="00E15948"/>
    <w:rsid w:val="00E1638C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A84"/>
    <w:rsid w:val="00E37889"/>
    <w:rsid w:val="00E40634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6236D"/>
    <w:rsid w:val="00E6349F"/>
    <w:rsid w:val="00E640B6"/>
    <w:rsid w:val="00E651AD"/>
    <w:rsid w:val="00E7117B"/>
    <w:rsid w:val="00E7187B"/>
    <w:rsid w:val="00E73C3F"/>
    <w:rsid w:val="00E73D1B"/>
    <w:rsid w:val="00E74577"/>
    <w:rsid w:val="00E76993"/>
    <w:rsid w:val="00E82173"/>
    <w:rsid w:val="00E823D2"/>
    <w:rsid w:val="00E84C49"/>
    <w:rsid w:val="00E87BD5"/>
    <w:rsid w:val="00E959F6"/>
    <w:rsid w:val="00E971B9"/>
    <w:rsid w:val="00E97271"/>
    <w:rsid w:val="00EA0443"/>
    <w:rsid w:val="00EA335F"/>
    <w:rsid w:val="00EA383D"/>
    <w:rsid w:val="00EA5B09"/>
    <w:rsid w:val="00EB2AFD"/>
    <w:rsid w:val="00EB2BCD"/>
    <w:rsid w:val="00EB3062"/>
    <w:rsid w:val="00EB33AB"/>
    <w:rsid w:val="00EB405E"/>
    <w:rsid w:val="00EB6A37"/>
    <w:rsid w:val="00EC5219"/>
    <w:rsid w:val="00EC7674"/>
    <w:rsid w:val="00EC76F1"/>
    <w:rsid w:val="00ED0D06"/>
    <w:rsid w:val="00ED4BAA"/>
    <w:rsid w:val="00EE09AE"/>
    <w:rsid w:val="00EE3381"/>
    <w:rsid w:val="00EE3489"/>
    <w:rsid w:val="00EF0927"/>
    <w:rsid w:val="00EF7254"/>
    <w:rsid w:val="00F01C8F"/>
    <w:rsid w:val="00F05DB3"/>
    <w:rsid w:val="00F075C4"/>
    <w:rsid w:val="00F2050B"/>
    <w:rsid w:val="00F2254D"/>
    <w:rsid w:val="00F22E62"/>
    <w:rsid w:val="00F26802"/>
    <w:rsid w:val="00F325DE"/>
    <w:rsid w:val="00F349FC"/>
    <w:rsid w:val="00F34A12"/>
    <w:rsid w:val="00F36DD4"/>
    <w:rsid w:val="00F50363"/>
    <w:rsid w:val="00F50EDF"/>
    <w:rsid w:val="00F55D37"/>
    <w:rsid w:val="00F577B1"/>
    <w:rsid w:val="00F64D7E"/>
    <w:rsid w:val="00F64F67"/>
    <w:rsid w:val="00F67068"/>
    <w:rsid w:val="00F737B9"/>
    <w:rsid w:val="00F93D50"/>
    <w:rsid w:val="00F94FBA"/>
    <w:rsid w:val="00F95C66"/>
    <w:rsid w:val="00F963F6"/>
    <w:rsid w:val="00F97626"/>
    <w:rsid w:val="00FA13C5"/>
    <w:rsid w:val="00FA1A63"/>
    <w:rsid w:val="00FA1B39"/>
    <w:rsid w:val="00FA1C75"/>
    <w:rsid w:val="00FA26BF"/>
    <w:rsid w:val="00FA46B8"/>
    <w:rsid w:val="00FA589F"/>
    <w:rsid w:val="00FA6D44"/>
    <w:rsid w:val="00FB0768"/>
    <w:rsid w:val="00FB3E52"/>
    <w:rsid w:val="00FB508F"/>
    <w:rsid w:val="00FB54D4"/>
    <w:rsid w:val="00FB61B4"/>
    <w:rsid w:val="00FB77F1"/>
    <w:rsid w:val="00FC01FC"/>
    <w:rsid w:val="00FC1DC6"/>
    <w:rsid w:val="00FC28BA"/>
    <w:rsid w:val="00FC3BC5"/>
    <w:rsid w:val="00FC5B7C"/>
    <w:rsid w:val="00FC60D2"/>
    <w:rsid w:val="00FE2628"/>
    <w:rsid w:val="00FF06C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B4C5390-8D8E-4A30-AB83-58B2A9D4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725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3725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F57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2ED9D-A67F-441D-8661-F79AA20DC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17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gda</cp:lastModifiedBy>
  <cp:revision>2</cp:revision>
  <cp:lastPrinted>2025-05-21T11:19:00Z</cp:lastPrinted>
  <dcterms:created xsi:type="dcterms:W3CDTF">2025-05-21T11:20:00Z</dcterms:created>
  <dcterms:modified xsi:type="dcterms:W3CDTF">2025-05-21T11:20:00Z</dcterms:modified>
</cp:coreProperties>
</file>